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209B" w:rsidP="0042209B" w:rsidRDefault="00B451F3" w14:paraId="5829C8C7" w14:textId="3B7033A6">
      <w:pPr>
        <w:jc w:val="center"/>
        <w:rPr>
          <w:rFonts w:ascii="Century Gothic" w:hAnsi="Century Gothic"/>
        </w:rPr>
      </w:pPr>
      <w:r w:rsidRPr="75419FFB" w:rsidR="60D31AFA">
        <w:rPr>
          <w:rFonts w:ascii="Century Gothic" w:hAnsi="Century Gothic"/>
        </w:rPr>
        <w:t>pp</w:t>
      </w:r>
      <w:r w:rsidRPr="75419FFB" w:rsidR="00B451F3">
        <w:rPr>
          <w:rFonts w:ascii="Century Gothic" w:hAnsi="Century Gothic"/>
        </w:rPr>
        <w:t xml:space="preserve"> </w:t>
      </w:r>
      <w:r w:rsidRPr="75419FFB"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8575D3" w:rsidR="00092D0C" w:rsidP="006E4990" w:rsidRDefault="006E4990" w14:paraId="537F9704" w14:textId="1A8AC61A">
      <w:pPr>
        <w:jc w:val="center"/>
        <w:rPr>
          <w:rFonts w:ascii="Times New Roman" w:hAnsi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6964AE" w:rsidR="006964AE">
        <w:rPr>
          <w:rFonts w:ascii="Times New Roman" w:hAnsi="Times New Roman" w:eastAsia="Times New Roman" w:cs="Times New Roman"/>
          <w:b/>
          <w:color w:val="000000"/>
        </w:rPr>
        <w:t>172 853 1521</w:t>
      </w:r>
      <w:bookmarkStart w:name="_GoBack" w:id="0"/>
      <w:bookmarkEnd w:id="0"/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6964AE" w14:paraId="2F9C69A1" w14:textId="3035A5E3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cember 8</w:t>
      </w:r>
      <w:r w:rsidR="00F11678">
        <w:rPr>
          <w:rFonts w:ascii="Times New Roman" w:hAnsi="Times New Roman"/>
          <w:b/>
        </w:rPr>
        <w:t>, 20</w:t>
      </w:r>
      <w:r w:rsidR="00121A9E">
        <w:rPr>
          <w:rFonts w:ascii="Times New Roman" w:hAnsi="Times New Roman"/>
          <w:b/>
        </w:rPr>
        <w:t>20</w:t>
      </w:r>
    </w:p>
    <w:p w:rsidRPr="008575D3" w:rsidR="00092D0C" w:rsidP="00092D0C" w:rsidRDefault="00092D0C" w14:paraId="1E8D0D32" w14:textId="76ABFEBE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487DF3E5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 xml:space="preserve">Call to Order – </w:t>
      </w:r>
      <w:r w:rsidRPr="46479A1F" w:rsidR="00092D0C">
        <w:rPr>
          <w:rFonts w:ascii="Times New Roman" w:hAnsi="Times New Roman"/>
          <w:sz w:val="22"/>
          <w:szCs w:val="22"/>
        </w:rPr>
        <w:t>10:</w:t>
      </w:r>
      <w:r w:rsidRPr="46479A1F" w:rsidR="003065FB">
        <w:rPr>
          <w:rFonts w:ascii="Times New Roman" w:hAnsi="Times New Roman"/>
          <w:sz w:val="22"/>
          <w:szCs w:val="22"/>
        </w:rPr>
        <w:t>0</w:t>
      </w:r>
      <w:r w:rsidRPr="46479A1F" w:rsidR="00092D0C">
        <w:rPr>
          <w:rFonts w:ascii="Times New Roman" w:hAnsi="Times New Roman"/>
          <w:sz w:val="22"/>
          <w:szCs w:val="22"/>
        </w:rPr>
        <w:t>0</w:t>
      </w:r>
      <w:r w:rsidRPr="46479A1F" w:rsidR="00092D0C">
        <w:rPr>
          <w:rFonts w:ascii="Times New Roman" w:hAnsi="Times New Roman"/>
          <w:sz w:val="22"/>
          <w:szCs w:val="22"/>
        </w:rPr>
        <w:t xml:space="preserve"> a.m.</w:t>
      </w:r>
      <w:r w:rsidRPr="46479A1F" w:rsidR="4B5ED341">
        <w:rPr>
          <w:rFonts w:ascii="Times New Roman" w:hAnsi="Times New Roman"/>
          <w:sz w:val="22"/>
          <w:szCs w:val="22"/>
        </w:rPr>
        <w:t xml:space="preserve"> (10:14am)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3ABFE50F" w:rsidR="00092D0C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33E69413" w:rsidP="46479A1F" w:rsidRDefault="33E69413" w14:paraId="696A751F" w14:textId="302219B5">
      <w:pPr>
        <w:pStyle w:val="Normal"/>
        <w:numPr>
          <w:ilvl w:val="1"/>
          <w:numId w:val="6"/>
        </w:numPr>
        <w:spacing w:line="480" w:lineRule="auto"/>
        <w:rPr>
          <w:rFonts w:ascii="Cambria" w:hAnsi="Cambria" w:eastAsia="Cambria" w:cs="Cambria" w:asciiTheme="minorAscii" w:hAnsiTheme="minorAscii" w:eastAsiaTheme="minorAscii" w:cstheme="minorAscii"/>
          <w:sz w:val="22"/>
          <w:szCs w:val="22"/>
        </w:rPr>
      </w:pPr>
      <w:r w:rsidRPr="46479A1F" w:rsidR="33E69413">
        <w:rPr>
          <w:rFonts w:ascii="Times New Roman" w:hAnsi="Times New Roman"/>
          <w:sz w:val="22"/>
          <w:szCs w:val="22"/>
        </w:rPr>
        <w:t xml:space="preserve">Swearing in of Commission Members – Booker </w:t>
      </w:r>
      <w:proofErr w:type="spellStart"/>
      <w:r w:rsidRPr="46479A1F" w:rsidR="33E69413">
        <w:rPr>
          <w:rFonts w:ascii="Times New Roman" w:hAnsi="Times New Roman"/>
          <w:sz w:val="22"/>
          <w:szCs w:val="22"/>
        </w:rPr>
        <w:t>Roary</w:t>
      </w:r>
      <w:proofErr w:type="spellEnd"/>
      <w:r w:rsidRPr="46479A1F" w:rsidR="67F65AAE">
        <w:rPr>
          <w:rFonts w:ascii="Times New Roman" w:hAnsi="Times New Roman"/>
          <w:sz w:val="22"/>
          <w:szCs w:val="22"/>
        </w:rPr>
        <w:t xml:space="preserve"> (Frank, Christine, and Joe)</w:t>
      </w:r>
    </w:p>
    <w:p w:rsidRPr="00550588" w:rsidR="00092D0C" w:rsidP="00092D0C" w:rsidRDefault="00092D0C" w14:paraId="77706669" w14:textId="78D7A9B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>Executive Session {Closed to the Public</w:t>
      </w:r>
      <w:r w:rsidRPr="46479A1F" w:rsidR="0097433D">
        <w:rPr>
          <w:rFonts w:ascii="Times New Roman" w:hAnsi="Times New Roman"/>
          <w:color w:val="000000" w:themeColor="text1" w:themeTint="FF" w:themeShade="FF"/>
          <w:sz w:val="22"/>
          <w:szCs w:val="22"/>
        </w:rPr>
        <w:t>}</w:t>
      </w:r>
      <w:r w:rsidRPr="46479A1F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 – </w:t>
      </w:r>
      <w:r w:rsidRPr="46479A1F" w:rsidR="00092D0C">
        <w:rPr>
          <w:rFonts w:ascii="Times New Roman" w:hAnsi="Times New Roman"/>
          <w:sz w:val="22"/>
          <w:szCs w:val="22"/>
        </w:rPr>
        <w:t xml:space="preserve">to </w:t>
      </w:r>
      <w:r w:rsidRPr="46479A1F" w:rsidR="00092D0C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46479A1F" w:rsidR="00092D0C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46479A1F" w:rsidR="00D313E4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46479A1F" w:rsidR="2BD07467">
        <w:rPr>
          <w:rFonts w:ascii="Times New Roman" w:hAnsi="Times New Roman"/>
          <w:color w:val="FF0000"/>
          <w:sz w:val="22"/>
          <w:szCs w:val="22"/>
        </w:rPr>
        <w:t xml:space="preserve">10:56 – 12:39 </w:t>
      </w:r>
      <w:r w:rsidRPr="46479A1F" w:rsidR="43B467B8">
        <w:rPr>
          <w:rFonts w:ascii="Times New Roman" w:hAnsi="Times New Roman"/>
          <w:color w:val="FF0000"/>
          <w:sz w:val="22"/>
          <w:szCs w:val="22"/>
        </w:rPr>
        <w:t>(Elizabeth &amp; Ed)</w:t>
      </w:r>
    </w:p>
    <w:p w:rsidRPr="003B0013" w:rsidR="00092D0C" w:rsidP="00092D0C" w:rsidRDefault="00092D0C" w14:paraId="2E15B212" w14:textId="1BD4C6FA">
      <w:pPr>
        <w:ind w:left="1116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115D33FC" w14:textId="14F804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ABFE50F" w:rsidR="00092D0C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73908609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1DE18E2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46479A1F" w:rsidR="006964AE">
        <w:rPr>
          <w:rFonts w:ascii="Times New Roman" w:hAnsi="Times New Roman"/>
          <w:sz w:val="22"/>
          <w:szCs w:val="22"/>
        </w:rPr>
        <w:t>November 10</w:t>
      </w:r>
      <w:r w:rsidRPr="46479A1F" w:rsidR="004E5299">
        <w:rPr>
          <w:rFonts w:ascii="Times New Roman" w:hAnsi="Times New Roman"/>
          <w:sz w:val="22"/>
          <w:szCs w:val="22"/>
        </w:rPr>
        <w:t>, 2020</w:t>
      </w:r>
      <w:r w:rsidRPr="46479A1F" w:rsidR="011F1496">
        <w:rPr>
          <w:rFonts w:ascii="Times New Roman" w:hAnsi="Times New Roman"/>
          <w:sz w:val="22"/>
          <w:szCs w:val="22"/>
        </w:rPr>
        <w:t xml:space="preserve"> (Elizabeth</w:t>
      </w:r>
      <w:r w:rsidRPr="46479A1F" w:rsidR="1E74D9A9">
        <w:rPr>
          <w:rFonts w:ascii="Times New Roman" w:hAnsi="Times New Roman"/>
          <w:sz w:val="22"/>
          <w:szCs w:val="22"/>
        </w:rPr>
        <w:t xml:space="preserve"> &amp; Christine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ABFE50F" w:rsidR="00092D0C">
        <w:rPr>
          <w:rFonts w:ascii="Times New Roman" w:hAnsi="Times New Roman"/>
          <w:sz w:val="22"/>
          <w:szCs w:val="22"/>
        </w:rPr>
        <w:t>Recommendations</w:t>
      </w:r>
    </w:p>
    <w:p w:rsidR="00092D0C" w:rsidP="46479A1F" w:rsidRDefault="00092D0C" w14:paraId="3BD8FE2D" w14:textId="60DE5E37">
      <w:pPr>
        <w:pStyle w:val="ListParagraph"/>
        <w:numPr>
          <w:ilvl w:val="0"/>
          <w:numId w:val="8"/>
        </w:numPr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>Applications for Licensure</w:t>
      </w:r>
      <w:r w:rsidRPr="46479A1F" w:rsidR="00D313E4">
        <w:rPr>
          <w:rFonts w:ascii="Times New Roman" w:hAnsi="Times New Roman"/>
          <w:sz w:val="22"/>
          <w:szCs w:val="22"/>
        </w:rPr>
        <w:t xml:space="preserve"> </w:t>
      </w:r>
      <w:r w:rsidRPr="46479A1F" w:rsidR="7EF70ABB">
        <w:rPr>
          <w:rFonts w:ascii="Times New Roman" w:hAnsi="Times New Roman"/>
          <w:sz w:val="22"/>
          <w:szCs w:val="22"/>
        </w:rPr>
        <w:t>(Ed &amp; Elizabeth)</w:t>
      </w:r>
    </w:p>
    <w:p w:rsidR="7EF70ABB" w:rsidP="46479A1F" w:rsidRDefault="7EF70ABB" w14:paraId="24D1CA9F" w14:textId="1701E18E">
      <w:pPr>
        <w:pStyle w:val="ListParagraph"/>
        <w:numPr>
          <w:ilvl w:val="2"/>
          <w:numId w:val="8"/>
        </w:numPr>
        <w:bidi w:val="0"/>
        <w:spacing w:before="0" w:beforeAutospacing="off" w:after="0" w:afterAutospacing="off" w:line="259" w:lineRule="auto"/>
        <w:ind w:right="0"/>
        <w:jc w:val="left"/>
        <w:rPr>
          <w:sz w:val="22"/>
          <w:szCs w:val="22"/>
        </w:rPr>
      </w:pPr>
      <w:r w:rsidRPr="46479A1F" w:rsidR="7EF70ABB">
        <w:rPr>
          <w:rFonts w:ascii="Times New Roman" w:hAnsi="Times New Roman"/>
          <w:sz w:val="22"/>
          <w:szCs w:val="22"/>
        </w:rPr>
        <w:t>Technical Applications (J</w:t>
      </w:r>
      <w:r w:rsidRPr="46479A1F" w:rsidR="2509FAA1">
        <w:rPr>
          <w:rFonts w:ascii="Times New Roman" w:hAnsi="Times New Roman"/>
          <w:sz w:val="22"/>
          <w:szCs w:val="22"/>
        </w:rPr>
        <w:t>o</w:t>
      </w:r>
      <w:r w:rsidRPr="46479A1F" w:rsidR="7EF70ABB">
        <w:rPr>
          <w:rFonts w:ascii="Times New Roman" w:hAnsi="Times New Roman"/>
          <w:sz w:val="22"/>
          <w:szCs w:val="22"/>
        </w:rPr>
        <w:t>e &amp; E</w:t>
      </w:r>
      <w:r w:rsidRPr="46479A1F" w:rsidR="65CC7A8F">
        <w:rPr>
          <w:rFonts w:ascii="Times New Roman" w:hAnsi="Times New Roman"/>
          <w:sz w:val="22"/>
          <w:szCs w:val="22"/>
        </w:rPr>
        <w:t>d)</w:t>
      </w:r>
    </w:p>
    <w:p w:rsidR="00092D0C" w:rsidP="005C5B10" w:rsidRDefault="0042421F" w14:paraId="43EC02A5" w14:textId="7A0B7974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46479A1F" w:rsidR="0042421F">
        <w:rPr>
          <w:rFonts w:ascii="Times New Roman" w:hAnsi="Times New Roman"/>
          <w:sz w:val="22"/>
          <w:szCs w:val="22"/>
        </w:rPr>
        <w:t xml:space="preserve">Legal </w:t>
      </w:r>
      <w:r w:rsidRPr="46479A1F" w:rsidR="00686019">
        <w:rPr>
          <w:rFonts w:ascii="Times New Roman" w:hAnsi="Times New Roman"/>
          <w:sz w:val="22"/>
          <w:szCs w:val="22"/>
        </w:rPr>
        <w:t>Recommendations</w:t>
      </w:r>
      <w:r w:rsidRPr="46479A1F" w:rsidR="491224AB">
        <w:rPr>
          <w:rFonts w:ascii="Times New Roman" w:hAnsi="Times New Roman"/>
          <w:sz w:val="22"/>
          <w:szCs w:val="22"/>
        </w:rPr>
        <w:t xml:space="preserve"> (Joe &amp; Ed)</w:t>
      </w:r>
    </w:p>
    <w:p w:rsidRPr="005C5B10" w:rsidR="00092D0C" w:rsidP="005C5B10" w:rsidRDefault="00092D0C" w14:paraId="502E5EDD" w14:textId="40B8D1DC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 xml:space="preserve">Education </w:t>
      </w:r>
      <w:r w:rsidRPr="46479A1F" w:rsidR="0042421F">
        <w:rPr>
          <w:rFonts w:ascii="Times New Roman" w:hAnsi="Times New Roman"/>
          <w:sz w:val="22"/>
          <w:szCs w:val="22"/>
        </w:rPr>
        <w:t xml:space="preserve">Committee </w:t>
      </w:r>
      <w:r w:rsidRPr="46479A1F" w:rsidR="00686019">
        <w:rPr>
          <w:rFonts w:ascii="Times New Roman" w:hAnsi="Times New Roman"/>
          <w:sz w:val="22"/>
          <w:szCs w:val="22"/>
        </w:rPr>
        <w:t>Recommendations</w:t>
      </w:r>
      <w:r w:rsidRPr="46479A1F" w:rsidR="64A613AD">
        <w:rPr>
          <w:rFonts w:ascii="Times New Roman" w:hAnsi="Times New Roman"/>
          <w:sz w:val="22"/>
          <w:szCs w:val="22"/>
        </w:rPr>
        <w:t xml:space="preserve"> (Ericka &amp; Christine)</w:t>
      </w:r>
    </w:p>
    <w:p w:rsidR="7A199483" w:rsidP="46479A1F" w:rsidRDefault="7A199483" w14:paraId="74FCC844" w14:textId="4C092DD7">
      <w:pPr>
        <w:pStyle w:val="ListParagraph"/>
        <w:numPr>
          <w:ilvl w:val="2"/>
          <w:numId w:val="8"/>
        </w:numPr>
        <w:rPr>
          <w:sz w:val="22"/>
          <w:szCs w:val="22"/>
        </w:rPr>
      </w:pPr>
      <w:r w:rsidRPr="46479A1F" w:rsidR="7A199483">
        <w:rPr>
          <w:rFonts w:ascii="Times New Roman" w:hAnsi="Times New Roman"/>
          <w:sz w:val="22"/>
          <w:szCs w:val="22"/>
        </w:rPr>
        <w:t>Property Manager workshops</w:t>
      </w:r>
    </w:p>
    <w:p w:rsidRPr="003B0013" w:rsidR="00092D0C" w:rsidP="00A17D6C" w:rsidRDefault="00092D0C" w14:paraId="7FA86EBC" w14:textId="77777777">
      <w:pPr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ABFE50F" w:rsidR="00092D0C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0A00762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6479A1F" w:rsidR="003065FB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>Old Business</w:t>
      </w:r>
    </w:p>
    <w:p w:rsidR="050F8287" w:rsidP="46479A1F" w:rsidRDefault="050F8287" w14:paraId="4D179874" w14:textId="582363DD">
      <w:pPr>
        <w:pStyle w:val="ListParagraph"/>
        <w:numPr>
          <w:ilvl w:val="1"/>
          <w:numId w:val="6"/>
        </w:numPr>
        <w:bidi w:val="0"/>
        <w:spacing w:before="0" w:beforeAutospacing="off" w:after="0" w:afterAutospacing="off" w:line="259" w:lineRule="auto"/>
        <w:ind w:left="1440" w:right="0" w:hanging="360"/>
        <w:jc w:val="left"/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 w:rsidRPr="46479A1F" w:rsidR="050F8287">
        <w:rPr>
          <w:rFonts w:ascii="Times New Roman" w:hAnsi="Times New Roman"/>
          <w:sz w:val="22"/>
          <w:szCs w:val="22"/>
        </w:rPr>
        <w:t>Cyber Security Taskforce Update – planning to provide information for the next newsletter, wi</w:t>
      </w:r>
      <w:r w:rsidRPr="46479A1F" w:rsidR="72E4239E">
        <w:rPr>
          <w:rFonts w:ascii="Times New Roman" w:hAnsi="Times New Roman"/>
          <w:sz w:val="22"/>
          <w:szCs w:val="22"/>
        </w:rPr>
        <w:t>ll submit to Kevin.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3ABFE50F" w:rsidR="00092D0C">
        <w:rPr>
          <w:rFonts w:ascii="Times New Roman" w:hAnsi="Times New Roman"/>
          <w:sz w:val="22"/>
          <w:szCs w:val="22"/>
        </w:rPr>
        <w:t>New Business</w:t>
      </w:r>
    </w:p>
    <w:p w:rsidR="00360042" w:rsidP="79BC04A4" w:rsidRDefault="006964AE" w14:paraId="0382BC58" w14:textId="029B31D5" w14:noSpellErr="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6479A1F" w:rsidR="006964AE">
        <w:rPr>
          <w:rFonts w:ascii="Times New Roman" w:hAnsi="Times New Roman" w:eastAsia="Times New Roman" w:cs="Times New Roman"/>
          <w:sz w:val="22"/>
          <w:szCs w:val="22"/>
        </w:rPr>
        <w:t>Continuing Education – Historic Preservation Seminars</w:t>
      </w:r>
    </w:p>
    <w:p w:rsidR="301C68FC" w:rsidP="46479A1F" w:rsidRDefault="301C68FC" w14:paraId="7BCE96F2" w14:textId="24D60147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46479A1F" w:rsidR="301C68FC">
        <w:rPr>
          <w:rFonts w:ascii="Times New Roman" w:hAnsi="Times New Roman" w:eastAsia="Times New Roman" w:cs="Times New Roman"/>
          <w:sz w:val="22"/>
          <w:szCs w:val="22"/>
        </w:rPr>
        <w:t>Commission to approved funding for Historic Pres. Seminar for 2021 – Elizabeth &amp; Ericka)</w:t>
      </w:r>
    </w:p>
    <w:p w:rsidR="3ABFE50F" w:rsidP="46479A1F" w:rsidRDefault="3ABFE50F" w14:paraId="22188645" w14:textId="66EF12B1">
      <w:pPr>
        <w:pStyle w:val="ListParagraph"/>
        <w:numPr>
          <w:ilvl w:val="1"/>
          <w:numId w:val="6"/>
        </w:numPr>
        <w:rPr>
          <w:rFonts w:ascii="Times New Roman" w:hAnsi="Times New Roman" w:eastAsia="Times New Roman" w:cs="Times New Roman"/>
          <w:sz w:val="22"/>
          <w:szCs w:val="22"/>
        </w:rPr>
      </w:pPr>
      <w:r w:rsidRPr="46479A1F" w:rsidR="006964AE">
        <w:rPr>
          <w:rFonts w:ascii="Times New Roman" w:hAnsi="Times New Roman" w:eastAsia="Times New Roman" w:cs="Times New Roman"/>
          <w:sz w:val="22"/>
          <w:szCs w:val="22"/>
        </w:rPr>
        <w:t>Schedule 2021 commission meeting dates</w:t>
      </w:r>
    </w:p>
    <w:p w:rsidR="62F79BC7" w:rsidP="46479A1F" w:rsidRDefault="62F79BC7" w14:paraId="6295CF9F" w14:textId="2C3F4604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46479A1F" w:rsidR="62F79BC7">
        <w:rPr>
          <w:rFonts w:ascii="Times New Roman" w:hAnsi="Times New Roman" w:eastAsia="Times New Roman" w:cs="Times New Roman"/>
          <w:sz w:val="22"/>
          <w:szCs w:val="22"/>
        </w:rPr>
        <w:t>Presented new Commission website</w:t>
      </w:r>
    </w:p>
    <w:p w:rsidR="62F79BC7" w:rsidP="46479A1F" w:rsidRDefault="62F79BC7" w14:paraId="214018FC" w14:textId="52D2A637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46479A1F" w:rsidR="62F79BC7">
        <w:rPr>
          <w:rFonts w:ascii="Times New Roman" w:hAnsi="Times New Roman" w:eastAsia="Times New Roman" w:cs="Times New Roman"/>
          <w:sz w:val="22"/>
          <w:szCs w:val="22"/>
        </w:rPr>
        <w:t xml:space="preserve">Members and staff encouraged to sign up for ARELLO </w:t>
      </w:r>
      <w:r w:rsidRPr="46479A1F" w:rsidR="62F79BC7">
        <w:rPr>
          <w:rFonts w:ascii="Times New Roman" w:hAnsi="Times New Roman" w:eastAsia="Times New Roman" w:cs="Times New Roman"/>
          <w:sz w:val="22"/>
          <w:szCs w:val="22"/>
        </w:rPr>
        <w:t>committees</w:t>
      </w:r>
      <w:r w:rsidRPr="46479A1F" w:rsidR="62F79BC7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</w:p>
    <w:p w:rsidR="2990C331" w:rsidP="46479A1F" w:rsidRDefault="2990C331" w14:paraId="2994E0D8" w14:textId="130A09C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46479A1F" w:rsidR="2990C331">
        <w:rPr>
          <w:rFonts w:ascii="Times New Roman" w:hAnsi="Times New Roman" w:eastAsia="Times New Roman" w:cs="Times New Roman"/>
          <w:sz w:val="22"/>
          <w:szCs w:val="22"/>
        </w:rPr>
        <w:t>Include on request for recommendation the responses for items on C-1 of Regulations</w:t>
      </w:r>
      <w:r w:rsidRPr="46479A1F" w:rsidR="1E13D804">
        <w:rPr>
          <w:rFonts w:ascii="Times New Roman" w:hAnsi="Times New Roman" w:eastAsia="Times New Roman" w:cs="Times New Roman"/>
          <w:sz w:val="22"/>
          <w:szCs w:val="22"/>
        </w:rPr>
        <w:t xml:space="preserve"> – draft letter for commission to review before implementing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B32051" w:rsidR="00092D0C" w:rsidP="00092D0C" w:rsidRDefault="00092D0C" w14:paraId="1BD1D9F1" w14:textId="1AA56809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6479A1F" w:rsidR="00092D0C">
        <w:rPr>
          <w:rFonts w:ascii="Times New Roman" w:hAnsi="Times New Roman"/>
          <w:sz w:val="22"/>
          <w:szCs w:val="22"/>
        </w:rPr>
        <w:t xml:space="preserve">Adjourn </w:t>
      </w:r>
      <w:r w:rsidRPr="46479A1F" w:rsidR="5DCC7B90">
        <w:rPr>
          <w:rFonts w:ascii="Times New Roman" w:hAnsi="Times New Roman"/>
          <w:sz w:val="22"/>
          <w:szCs w:val="22"/>
        </w:rPr>
        <w:t xml:space="preserve">at 12:44 </w:t>
      </w:r>
      <w:proofErr w:type="spellStart"/>
      <w:r w:rsidRPr="46479A1F" w:rsidR="5DCC7B90">
        <w:rPr>
          <w:rFonts w:ascii="Times New Roman" w:hAnsi="Times New Roman"/>
          <w:sz w:val="22"/>
          <w:szCs w:val="22"/>
        </w:rPr>
        <w:t>Ulani</w:t>
      </w:r>
      <w:proofErr w:type="spellEnd"/>
      <w:r w:rsidRPr="46479A1F" w:rsidR="5DCC7B90">
        <w:rPr>
          <w:rFonts w:ascii="Times New Roman" w:hAnsi="Times New Roman"/>
          <w:sz w:val="22"/>
          <w:szCs w:val="22"/>
        </w:rPr>
        <w:t xml:space="preserve"> and Ericka</w:t>
      </w:r>
      <w:r w:rsidRPr="46479A1F" w:rsidR="00092D0C">
        <w:rPr>
          <w:rFonts w:ascii="Times New Roman" w:hAnsi="Times New Roman"/>
          <w:sz w:val="22"/>
          <w:szCs w:val="22"/>
        </w:rPr>
        <w:t xml:space="preserve">  </w:t>
      </w:r>
    </w:p>
    <w:p w:rsidR="00282A62" w:rsidP="00113E74" w:rsidRDefault="00282A62" w14:paraId="3894C4F9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2633708C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6964AE">
        <w:rPr>
          <w:rFonts w:ascii="Times New Roman" w:hAnsi="Times New Roman"/>
          <w:sz w:val="20"/>
          <w:szCs w:val="20"/>
        </w:rPr>
        <w:t>January 12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>; 1100 4</w:t>
      </w:r>
      <w:r w:rsidRPr="00C86973">
        <w:rPr>
          <w:rFonts w:ascii="Times New Roman" w:hAnsi="Times New Roman"/>
          <w:sz w:val="20"/>
          <w:szCs w:val="20"/>
          <w:vertAlign w:val="superscript"/>
        </w:rPr>
        <w:t>th</w:t>
      </w:r>
      <w:r w:rsidRPr="00C86973">
        <w:rPr>
          <w:rFonts w:ascii="Times New Roman" w:hAnsi="Times New Roman"/>
          <w:sz w:val="20"/>
          <w:szCs w:val="20"/>
        </w:rPr>
        <w:t xml:space="preserve"> Street, SW, Room 300, </w:t>
      </w:r>
      <w:r w:rsidR="00627C5D">
        <w:rPr>
          <w:rFonts w:ascii="Times New Roman" w:hAnsi="Times New Roman"/>
          <w:sz w:val="20"/>
          <w:szCs w:val="20"/>
        </w:rPr>
        <w:t>W</w:t>
      </w:r>
      <w:r w:rsidRPr="00C86973">
        <w:rPr>
          <w:rFonts w:ascii="Times New Roman" w:hAnsi="Times New Roman"/>
          <w:sz w:val="20"/>
          <w:szCs w:val="20"/>
        </w:rPr>
        <w:t>ashington, DC 20024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7F66" w:rsidP="00BE55D9" w:rsidRDefault="00FC7F66" w14:paraId="0AD28A96" w14:textId="77777777">
      <w:r>
        <w:separator/>
      </w:r>
    </w:p>
  </w:endnote>
  <w:endnote w:type="continuationSeparator" w:id="0">
    <w:p w:rsidR="00FC7F66" w:rsidP="00BE55D9" w:rsidRDefault="00FC7F66" w14:paraId="13C3BB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0D077F" w:rsidRDefault="00F47BBD" w14:paraId="4ACBCA80" w14:textId="2C3D4850">
    <w:pPr>
      <w:pStyle w:val="Footer"/>
      <w:ind w:left="-1350" w:hanging="90"/>
    </w:pPr>
    <w:r w:rsidR="46479A1F">
      <w:drawing>
        <wp:inline wp14:editId="5F9536D7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b59194a3aae545ce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7F66" w:rsidP="00BE55D9" w:rsidRDefault="00FC7F66" w14:paraId="216F0BDF" w14:textId="77777777">
      <w:r>
        <w:separator/>
      </w:r>
    </w:p>
  </w:footnote>
  <w:footnote w:type="continuationSeparator" w:id="0">
    <w:p w:rsidR="00FC7F66" w:rsidP="00BE55D9" w:rsidRDefault="00FC7F66" w14:paraId="484360C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79BC04A4">
      <w:rPr/>
      <w:t/>
    </w:r>
    <w:r w:rsidR="47CDB16B">
      <w:rPr/>
      <w:t/>
    </w:r>
    <w:r w:rsidR="3ABFE50F">
      <w:rPr/>
      <w:t/>
    </w:r>
    <w:r w:rsidR="75419FFB">
      <w:rPr/>
      <w:t/>
    </w:r>
    <w:r w:rsidR="46479A1F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hdrShapeDefaults>
    <o:shapedefaults v:ext="edit" spidmax="1699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3244"/>
    <w:rsid w:val="000D077F"/>
    <w:rsid w:val="000D37AC"/>
    <w:rsid w:val="000E4E40"/>
    <w:rsid w:val="00113E74"/>
    <w:rsid w:val="00121A9E"/>
    <w:rsid w:val="001456E9"/>
    <w:rsid w:val="00181156"/>
    <w:rsid w:val="00182E29"/>
    <w:rsid w:val="00190452"/>
    <w:rsid w:val="00194AC2"/>
    <w:rsid w:val="00195CC6"/>
    <w:rsid w:val="001C239D"/>
    <w:rsid w:val="001D7EB0"/>
    <w:rsid w:val="002176B5"/>
    <w:rsid w:val="002202F8"/>
    <w:rsid w:val="00230E3D"/>
    <w:rsid w:val="00247FAD"/>
    <w:rsid w:val="00265CB4"/>
    <w:rsid w:val="00282A62"/>
    <w:rsid w:val="0029071B"/>
    <w:rsid w:val="002A466F"/>
    <w:rsid w:val="002B23C8"/>
    <w:rsid w:val="002C7929"/>
    <w:rsid w:val="002E1F6E"/>
    <w:rsid w:val="002F7797"/>
    <w:rsid w:val="003065FB"/>
    <w:rsid w:val="003359D0"/>
    <w:rsid w:val="00346DA6"/>
    <w:rsid w:val="00360042"/>
    <w:rsid w:val="00370936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97B28"/>
    <w:rsid w:val="004A55E0"/>
    <w:rsid w:val="004C0FC9"/>
    <w:rsid w:val="004D66E7"/>
    <w:rsid w:val="004E5299"/>
    <w:rsid w:val="004F07CF"/>
    <w:rsid w:val="004F5250"/>
    <w:rsid w:val="0050372B"/>
    <w:rsid w:val="00524D1A"/>
    <w:rsid w:val="00532F9E"/>
    <w:rsid w:val="00542C84"/>
    <w:rsid w:val="00550588"/>
    <w:rsid w:val="005646CB"/>
    <w:rsid w:val="0057401D"/>
    <w:rsid w:val="00586C4D"/>
    <w:rsid w:val="005B7A7A"/>
    <w:rsid w:val="005C0C8B"/>
    <w:rsid w:val="005C5B10"/>
    <w:rsid w:val="005D1817"/>
    <w:rsid w:val="005D2AD0"/>
    <w:rsid w:val="005D5627"/>
    <w:rsid w:val="005E4D5D"/>
    <w:rsid w:val="005E544E"/>
    <w:rsid w:val="00627C5D"/>
    <w:rsid w:val="00642E34"/>
    <w:rsid w:val="0064676C"/>
    <w:rsid w:val="00656E88"/>
    <w:rsid w:val="00660203"/>
    <w:rsid w:val="00686019"/>
    <w:rsid w:val="006964AE"/>
    <w:rsid w:val="006A12D0"/>
    <w:rsid w:val="006C0947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8014F3"/>
    <w:rsid w:val="00816706"/>
    <w:rsid w:val="008251D5"/>
    <w:rsid w:val="00827362"/>
    <w:rsid w:val="00834E48"/>
    <w:rsid w:val="008428D1"/>
    <w:rsid w:val="00851F65"/>
    <w:rsid w:val="0085291F"/>
    <w:rsid w:val="00856E60"/>
    <w:rsid w:val="00864487"/>
    <w:rsid w:val="008A1BD9"/>
    <w:rsid w:val="008B2620"/>
    <w:rsid w:val="008C4C3C"/>
    <w:rsid w:val="008E204A"/>
    <w:rsid w:val="008E6629"/>
    <w:rsid w:val="00920FB4"/>
    <w:rsid w:val="00921C8F"/>
    <w:rsid w:val="009375FA"/>
    <w:rsid w:val="00942E4A"/>
    <w:rsid w:val="00972603"/>
    <w:rsid w:val="0097433D"/>
    <w:rsid w:val="00980EEA"/>
    <w:rsid w:val="009A03EF"/>
    <w:rsid w:val="009B29BC"/>
    <w:rsid w:val="009B5E1A"/>
    <w:rsid w:val="009C07EF"/>
    <w:rsid w:val="009D1854"/>
    <w:rsid w:val="009D4546"/>
    <w:rsid w:val="009D5739"/>
    <w:rsid w:val="00A03319"/>
    <w:rsid w:val="00A11537"/>
    <w:rsid w:val="00A17D6C"/>
    <w:rsid w:val="00A673EE"/>
    <w:rsid w:val="00AD03C4"/>
    <w:rsid w:val="00B16EA3"/>
    <w:rsid w:val="00B441A7"/>
    <w:rsid w:val="00B451F3"/>
    <w:rsid w:val="00B533CF"/>
    <w:rsid w:val="00B62C74"/>
    <w:rsid w:val="00B66151"/>
    <w:rsid w:val="00B67AFC"/>
    <w:rsid w:val="00B73004"/>
    <w:rsid w:val="00B80ACA"/>
    <w:rsid w:val="00B97867"/>
    <w:rsid w:val="00BC02BF"/>
    <w:rsid w:val="00BE55D9"/>
    <w:rsid w:val="00C17FAE"/>
    <w:rsid w:val="00C20A48"/>
    <w:rsid w:val="00C47DE6"/>
    <w:rsid w:val="00C86973"/>
    <w:rsid w:val="00C92DB6"/>
    <w:rsid w:val="00CA35E3"/>
    <w:rsid w:val="00CA5C76"/>
    <w:rsid w:val="00CA6C75"/>
    <w:rsid w:val="00CB1974"/>
    <w:rsid w:val="00CF311E"/>
    <w:rsid w:val="00D1614E"/>
    <w:rsid w:val="00D23383"/>
    <w:rsid w:val="00D313E4"/>
    <w:rsid w:val="00D92882"/>
    <w:rsid w:val="00D943EB"/>
    <w:rsid w:val="00DC451B"/>
    <w:rsid w:val="00DF34D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6467"/>
    <w:rsid w:val="00F41DFA"/>
    <w:rsid w:val="00F47BBD"/>
    <w:rsid w:val="00F55EEE"/>
    <w:rsid w:val="00F62D73"/>
    <w:rsid w:val="00F7090B"/>
    <w:rsid w:val="00F746A6"/>
    <w:rsid w:val="00FA37C6"/>
    <w:rsid w:val="00FB2311"/>
    <w:rsid w:val="00FC5460"/>
    <w:rsid w:val="00FC7F66"/>
    <w:rsid w:val="00FD0FB3"/>
    <w:rsid w:val="00FD3438"/>
    <w:rsid w:val="00FF0762"/>
    <w:rsid w:val="00FF7815"/>
    <w:rsid w:val="011F1496"/>
    <w:rsid w:val="02A7F5C6"/>
    <w:rsid w:val="050F8287"/>
    <w:rsid w:val="0CCE90AF"/>
    <w:rsid w:val="10063171"/>
    <w:rsid w:val="14AE7BAB"/>
    <w:rsid w:val="18BDF659"/>
    <w:rsid w:val="19E13476"/>
    <w:rsid w:val="1A15F341"/>
    <w:rsid w:val="1E13D804"/>
    <w:rsid w:val="1E74D9A9"/>
    <w:rsid w:val="1EF86D98"/>
    <w:rsid w:val="2509FAA1"/>
    <w:rsid w:val="2990C331"/>
    <w:rsid w:val="2B3A3454"/>
    <w:rsid w:val="2BD07467"/>
    <w:rsid w:val="2C1CFA80"/>
    <w:rsid w:val="2E856DCD"/>
    <w:rsid w:val="301C68FC"/>
    <w:rsid w:val="31BD0E8F"/>
    <w:rsid w:val="3269C192"/>
    <w:rsid w:val="33E69413"/>
    <w:rsid w:val="340591F3"/>
    <w:rsid w:val="3ABFE50F"/>
    <w:rsid w:val="3CF41605"/>
    <w:rsid w:val="40CAEC9E"/>
    <w:rsid w:val="43B467B8"/>
    <w:rsid w:val="46479A1F"/>
    <w:rsid w:val="47CDB16B"/>
    <w:rsid w:val="491224AB"/>
    <w:rsid w:val="4B5ED341"/>
    <w:rsid w:val="4DB0B3A6"/>
    <w:rsid w:val="4F270E69"/>
    <w:rsid w:val="5007E22B"/>
    <w:rsid w:val="54F34BC0"/>
    <w:rsid w:val="5BE7114F"/>
    <w:rsid w:val="5DCC7B90"/>
    <w:rsid w:val="60D31AFA"/>
    <w:rsid w:val="6129C15A"/>
    <w:rsid w:val="62F79BC7"/>
    <w:rsid w:val="64A613AD"/>
    <w:rsid w:val="65CC7A8F"/>
    <w:rsid w:val="67F65AAE"/>
    <w:rsid w:val="70540FB7"/>
    <w:rsid w:val="72E4239E"/>
    <w:rsid w:val="75419FFB"/>
    <w:rsid w:val="75546C4E"/>
    <w:rsid w:val="79BC04A4"/>
    <w:rsid w:val="7A199483"/>
    <w:rsid w:val="7D818D12"/>
    <w:rsid w:val="7EF7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998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jpg" Id="Rb59194a3aae545c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80E1A-6124-46C9-A787-19B0965996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7</revision>
  <lastPrinted>2020-02-11T12:40:00.0000000Z</lastPrinted>
  <dcterms:created xsi:type="dcterms:W3CDTF">2020-12-01T15:22:00.0000000Z</dcterms:created>
  <dcterms:modified xsi:type="dcterms:W3CDTF">2020-12-08T17:54:13.4779608Z</dcterms:modified>
</coreProperties>
</file>